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241148" w14:textId="77777777" w:rsidR="003046A6" w:rsidRDefault="003046A6" w:rsidP="00B10B35">
      <w:pPr>
        <w:pStyle w:val="Heading1"/>
      </w:pPr>
      <w:r w:rsidRPr="00B10B35">
        <w:t>Osprey</w:t>
      </w:r>
      <w:r w:rsidRPr="008707CC">
        <w:t xml:space="preserve"> Voice Proposal</w:t>
      </w:r>
    </w:p>
    <w:p w14:paraId="31B7E9DF" w14:textId="77777777" w:rsidR="00B10B35" w:rsidRPr="00B10B35" w:rsidRDefault="00B10B35" w:rsidP="00B10B35"/>
    <w:p w14:paraId="7793ED72" w14:textId="77777777" w:rsidR="001545B1" w:rsidRPr="00B10B35" w:rsidRDefault="00B10B35" w:rsidP="00B10B35">
      <w:pPr>
        <w:pStyle w:val="Heading2"/>
      </w:pPr>
      <w:r w:rsidRPr="00B10B35">
        <w:t xml:space="preserve">Name: </w:t>
      </w:r>
    </w:p>
    <w:p w14:paraId="01091BAA" w14:textId="77777777" w:rsidR="00B10B35" w:rsidRDefault="00B10B35" w:rsidP="00B10B35">
      <w:pPr>
        <w:pStyle w:val="Heading2"/>
      </w:pPr>
      <w:r>
        <w:t>Email:</w:t>
      </w:r>
    </w:p>
    <w:p w14:paraId="5576F5F0" w14:textId="77777777" w:rsidR="00B10B35" w:rsidRDefault="00B10B35" w:rsidP="00B10B35">
      <w:pPr>
        <w:pStyle w:val="Heading2"/>
      </w:pPr>
      <w:r>
        <w:t xml:space="preserve">Topic: </w:t>
      </w:r>
    </w:p>
    <w:p w14:paraId="4FC5E655" w14:textId="77777777" w:rsidR="00B10B35" w:rsidRDefault="00B10B35" w:rsidP="00B10B35">
      <w:pPr>
        <w:pStyle w:val="Heading2"/>
      </w:pPr>
      <w:r>
        <w:t xml:space="preserve">Suggested Questions: </w:t>
      </w:r>
    </w:p>
    <w:p w14:paraId="762230A1" w14:textId="77777777" w:rsidR="00B10B35" w:rsidRPr="00B10B35" w:rsidRDefault="00B10B35" w:rsidP="00B10B35">
      <w:pPr>
        <w:spacing w:before="1920"/>
      </w:pPr>
    </w:p>
    <w:p w14:paraId="18B083F5" w14:textId="77777777" w:rsidR="00B10B35" w:rsidRDefault="00B10B35" w:rsidP="00B10B35">
      <w:pPr>
        <w:pStyle w:val="Heading2"/>
      </w:pPr>
      <w:r>
        <w:t xml:space="preserve">Purpose: </w:t>
      </w:r>
    </w:p>
    <w:p w14:paraId="46C2FE08" w14:textId="77777777" w:rsidR="00B10B35" w:rsidRPr="00B10B35" w:rsidRDefault="00B10B35" w:rsidP="00B10B35">
      <w:pPr>
        <w:spacing w:before="1920"/>
      </w:pPr>
    </w:p>
    <w:p w14:paraId="4198634E" w14:textId="77777777" w:rsidR="00B10B35" w:rsidRPr="00B10B35" w:rsidRDefault="00B10B35" w:rsidP="00B10B35">
      <w:pPr>
        <w:pStyle w:val="Heading2"/>
      </w:pPr>
      <w:r>
        <w:t xml:space="preserve">Potential Outcomes from Results: </w:t>
      </w:r>
    </w:p>
    <w:p w14:paraId="0E267E7B" w14:textId="77777777" w:rsidR="001A1124" w:rsidRDefault="001A1124" w:rsidP="00B10B35">
      <w:pPr>
        <w:spacing w:before="1920" w:line="276" w:lineRule="auto"/>
        <w:rPr>
          <w:rFonts w:ascii="Garamond" w:hAnsi="Garamond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3415"/>
      </w:tblGrid>
      <w:tr w:rsidR="00697108" w14:paraId="034C8049" w14:textId="77777777" w:rsidTr="00B10B35">
        <w:trPr>
          <w:trHeight w:val="1250"/>
          <w:tblHeader/>
        </w:trPr>
        <w:tc>
          <w:tcPr>
            <w:tcW w:w="5935" w:type="dxa"/>
          </w:tcPr>
          <w:p w14:paraId="75CEF1AC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The University and Student Affairs Chair is available to answer any questions.</w:t>
            </w:r>
            <w:r>
              <w:rPr>
                <w:rFonts w:ascii="Garamond" w:hAnsi="Garamond"/>
              </w:rPr>
              <w:t xml:space="preserve">    </w:t>
            </w:r>
            <w:r w:rsidRPr="00177081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 </w:t>
            </w:r>
            <w:r w:rsidRPr="00177081">
              <w:rPr>
                <w:rFonts w:ascii="Garamond" w:hAnsi="Garamond"/>
              </w:rPr>
              <w:t xml:space="preserve">     </w:t>
            </w:r>
          </w:p>
          <w:p w14:paraId="1F1A4E25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Email: sgausac@unf.edu</w:t>
            </w:r>
          </w:p>
          <w:p w14:paraId="4F34A241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Phone: (904) 620.1558</w:t>
            </w:r>
          </w:p>
          <w:p w14:paraId="31417606" w14:textId="77777777" w:rsidR="00697108" w:rsidRPr="00697108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Student Union, Building 58E, Room 3300</w:t>
            </w:r>
          </w:p>
        </w:tc>
        <w:tc>
          <w:tcPr>
            <w:tcW w:w="3415" w:type="dxa"/>
          </w:tcPr>
          <w:p w14:paraId="375998ED" w14:textId="77777777" w:rsidR="00697108" w:rsidRDefault="00697108" w:rsidP="001A1124">
            <w:pPr>
              <w:spacing w:line="276" w:lineRule="auto"/>
              <w:rPr>
                <w:rFonts w:ascii="Garamond" w:hAnsi="Garamond"/>
                <w:sz w:val="28"/>
                <w:szCs w:val="28"/>
              </w:rPr>
            </w:pPr>
            <w:r w:rsidRPr="00177081">
              <w:rPr>
                <w:rFonts w:ascii="Garamond" w:hAnsi="Garamond"/>
              </w:rPr>
              <w:t>Timestamp:</w:t>
            </w:r>
          </w:p>
        </w:tc>
      </w:tr>
    </w:tbl>
    <w:p w14:paraId="28E22F3C" w14:textId="77777777" w:rsidR="00697108" w:rsidRPr="008707CC" w:rsidRDefault="00697108" w:rsidP="001A1124">
      <w:pPr>
        <w:spacing w:line="276" w:lineRule="auto"/>
        <w:rPr>
          <w:rFonts w:ascii="Garamond" w:hAnsi="Garamond"/>
          <w:sz w:val="28"/>
          <w:szCs w:val="28"/>
        </w:rPr>
      </w:pPr>
    </w:p>
    <w:sectPr w:rsidR="00697108" w:rsidRPr="008707CC" w:rsidSect="00E44D4C">
      <w:headerReference w:type="default" r:id="rId9"/>
      <w:pgSz w:w="12240" w:h="15840"/>
      <w:pgMar w:top="14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D5C93" w14:textId="77777777" w:rsidR="008707CC" w:rsidRDefault="008707CC" w:rsidP="008707CC">
      <w:pPr>
        <w:spacing w:after="0" w:line="240" w:lineRule="auto"/>
      </w:pPr>
      <w:r>
        <w:separator/>
      </w:r>
    </w:p>
  </w:endnote>
  <w:endnote w:type="continuationSeparator" w:id="0">
    <w:p w14:paraId="448579E6" w14:textId="77777777" w:rsidR="008707CC" w:rsidRDefault="008707CC" w:rsidP="00870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9A000" w14:textId="77777777" w:rsidR="008707CC" w:rsidRDefault="008707CC" w:rsidP="008707CC">
      <w:pPr>
        <w:spacing w:after="0" w:line="240" w:lineRule="auto"/>
      </w:pPr>
      <w:r>
        <w:separator/>
      </w:r>
    </w:p>
  </w:footnote>
  <w:footnote w:type="continuationSeparator" w:id="0">
    <w:p w14:paraId="7ACBFB1C" w14:textId="77777777" w:rsidR="008707CC" w:rsidRDefault="008707CC" w:rsidP="008707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89FDC" w14:textId="77777777" w:rsidR="008707CC" w:rsidRPr="008707CC" w:rsidRDefault="008707CC" w:rsidP="008707CC">
    <w:pPr>
      <w:pStyle w:val="Title"/>
      <w:jc w:val="center"/>
      <w:rPr>
        <w:rFonts w:ascii="Garamond" w:hAnsi="Garamond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TA0MTYyMDA0M7FU0lEKTi0uzszPAykwrAUAGxIUiSwAAAA="/>
  </w:docVars>
  <w:rsids>
    <w:rsidRoot w:val="008707CC"/>
    <w:rsid w:val="00017921"/>
    <w:rsid w:val="001545B1"/>
    <w:rsid w:val="00177081"/>
    <w:rsid w:val="001A1124"/>
    <w:rsid w:val="001B407D"/>
    <w:rsid w:val="00226B0A"/>
    <w:rsid w:val="003046A6"/>
    <w:rsid w:val="003157DA"/>
    <w:rsid w:val="00587A03"/>
    <w:rsid w:val="00697108"/>
    <w:rsid w:val="008707CC"/>
    <w:rsid w:val="00AA6E28"/>
    <w:rsid w:val="00B10B35"/>
    <w:rsid w:val="00E44D4C"/>
    <w:rsid w:val="00E80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D2B90"/>
  <w15:chartTrackingRefBased/>
  <w15:docId w15:val="{0BDB6F5F-F18E-40DD-B1AF-A4275709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B10B35"/>
    <w:pPr>
      <w:jc w:val="center"/>
      <w:outlineLvl w:val="0"/>
    </w:pPr>
    <w:rPr>
      <w:rFonts w:ascii="Garamond" w:hAnsi="Garamon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B35"/>
    <w:pPr>
      <w:spacing w:line="276" w:lineRule="auto"/>
      <w:outlineLvl w:val="1"/>
    </w:pPr>
    <w:rPr>
      <w:rFonts w:ascii="Garamond" w:hAnsi="Garamon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7CC"/>
  </w:style>
  <w:style w:type="paragraph" w:styleId="Footer">
    <w:name w:val="footer"/>
    <w:basedOn w:val="Normal"/>
    <w:link w:val="FooterChar"/>
    <w:uiPriority w:val="99"/>
    <w:unhideWhenUsed/>
    <w:rsid w:val="00870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7CC"/>
  </w:style>
  <w:style w:type="paragraph" w:styleId="Title">
    <w:name w:val="Title"/>
    <w:basedOn w:val="Normal"/>
    <w:next w:val="Normal"/>
    <w:link w:val="TitleChar"/>
    <w:uiPriority w:val="10"/>
    <w:qFormat/>
    <w:rsid w:val="008707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7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707C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707C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7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08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7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10B35"/>
    <w:rPr>
      <w:rFonts w:ascii="Garamond" w:eastAsiaTheme="majorEastAsia" w:hAnsi="Garamond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10B35"/>
    <w:rPr>
      <w:rFonts w:ascii="Garamond" w:hAnsi="Garamond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Department xmlns="a8fbf49f-21ba-4487-b1fa-ffc4a5473ca3">SG (Student Government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3B30FE-11B2-4EE0-A4DE-A25DE6FF3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15A8CA-A4A0-4F30-9C87-8CD332B6AD7B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a8fbf49f-21ba-4487-b1fa-ffc4a5473ca3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1FE609A-868B-4FEC-9B7B-30B3A2AB37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neider, Kathryn</dc:creator>
  <cp:keywords/>
  <dc:description/>
  <cp:lastModifiedBy>Robertson, Robin</cp:lastModifiedBy>
  <cp:revision>2</cp:revision>
  <cp:lastPrinted>2019-01-16T17:38:00Z</cp:lastPrinted>
  <dcterms:created xsi:type="dcterms:W3CDTF">2021-05-12T14:21:00Z</dcterms:created>
  <dcterms:modified xsi:type="dcterms:W3CDTF">2021-05-1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